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A71603">
        <w:rPr>
          <w:rFonts w:ascii="Times New Roman" w:hAnsi="Times New Roman" w:cs="Times New Roman"/>
          <w:b/>
          <w:bCs/>
          <w:color w:val="auto"/>
          <w:sz w:val="32"/>
          <w:szCs w:val="32"/>
          <w:highlight w:val="yellow"/>
        </w:rPr>
        <w:lastRenderedPageBreak/>
        <w:t xml:space="preserve">CHAPTER </w:t>
      </w:r>
      <w:r w:rsidR="00FC59E0" w:rsidRPr="00A71603">
        <w:rPr>
          <w:rFonts w:ascii="Times New Roman" w:hAnsi="Times New Roman" w:cs="Times New Roman"/>
          <w:b/>
          <w:bCs/>
          <w:color w:val="auto"/>
          <w:sz w:val="32"/>
          <w:szCs w:val="32"/>
          <w:highlight w:val="yellow"/>
        </w:rPr>
        <w:t>08</w:t>
      </w:r>
      <w:r w:rsidRPr="00A71603">
        <w:rPr>
          <w:rFonts w:ascii="Times New Roman" w:hAnsi="Times New Roman" w:cs="Times New Roman"/>
          <w:b/>
          <w:bCs/>
          <w:color w:val="auto"/>
          <w:sz w:val="32"/>
          <w:szCs w:val="32"/>
          <w:highlight w:val="yellow"/>
        </w:rPr>
        <w:t xml:space="preserve">. </w:t>
      </w:r>
      <w:r w:rsidR="003974CF" w:rsidRPr="00A71603">
        <w:rPr>
          <w:rFonts w:ascii="Times New Roman" w:hAnsi="Times New Roman" w:cs="Times New Roman"/>
          <w:b/>
          <w:bCs/>
          <w:color w:val="auto"/>
          <w:sz w:val="32"/>
          <w:szCs w:val="32"/>
          <w:highlight w:val="yellow"/>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 xml:space="preserve">epoch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 xml:space="preserve">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780EF710"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0211E7FF" w14:textId="735B706F" w:rsidR="00A71603"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63325B20" w14:textId="718AAFF4" w:rsidR="00AB0E30" w:rsidRPr="00B551BF" w:rsidRDefault="00AB0E30"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B0E30">
        <w:rPr>
          <w:rFonts w:ascii="Times New Roman" w:hAnsi="Times New Roman" w:cs="Times New Roman"/>
          <w:sz w:val="24"/>
          <w:szCs w:val="24"/>
          <w:highlight w:val="yellow"/>
        </w:rPr>
        <w:t>remember to add the content to appendix</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70FFDD34" w14:textId="708D0D23" w:rsidR="00AB0E30" w:rsidRDefault="00AB0E30" w:rsidP="00A71603">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highlight w:val="yellow"/>
        </w:rPr>
        <w:t>// table comes here</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443"/>
        <w:gridCol w:w="1522"/>
        <w:gridCol w:w="2734"/>
        <w:gridCol w:w="2666"/>
        <w:gridCol w:w="985"/>
      </w:tblGrid>
      <w:tr w:rsidR="00AB0E30" w14:paraId="79F1B813" w14:textId="77777777" w:rsidTr="00DA58FF">
        <w:tc>
          <w:tcPr>
            <w:tcW w:w="1443"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522"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734"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666"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85"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DA58FF">
        <w:tc>
          <w:tcPr>
            <w:tcW w:w="1443" w:type="dxa"/>
          </w:tcPr>
          <w:p w14:paraId="492FB85F"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 fetcher</w:t>
            </w:r>
          </w:p>
        </w:tc>
        <w:tc>
          <w:tcPr>
            <w:tcW w:w="1522" w:type="dxa"/>
          </w:tcPr>
          <w:p w14:paraId="46C0FDF0"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Triggered periodically</w:t>
            </w:r>
          </w:p>
        </w:tc>
        <w:tc>
          <w:tcPr>
            <w:tcW w:w="2734" w:type="dxa"/>
          </w:tcPr>
          <w:p w14:paraId="74DAA977"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Fetch &amp; update datasets.</w:t>
            </w:r>
          </w:p>
        </w:tc>
        <w:tc>
          <w:tcPr>
            <w:tcW w:w="2666" w:type="dxa"/>
          </w:tcPr>
          <w:p w14:paraId="03A42CCD"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Datasets scraped and stored into database.</w:t>
            </w:r>
          </w:p>
        </w:tc>
        <w:tc>
          <w:tcPr>
            <w:tcW w:w="985" w:type="dxa"/>
          </w:tcPr>
          <w:p w14:paraId="4C575D9C" w14:textId="77777777" w:rsidR="00AB0E30" w:rsidRDefault="00AB0E30" w:rsidP="00DA58F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6E3DEE53" w14:textId="77777777" w:rsidR="00AB0E30" w:rsidRPr="00B551BF" w:rsidRDefault="00AB0E30" w:rsidP="00A71603">
      <w:pPr>
        <w:spacing w:line="360" w:lineRule="auto"/>
        <w:jc w:val="both"/>
        <w:rPr>
          <w:rFonts w:ascii="Times New Roman" w:hAnsi="Times New Roman" w:cs="Times New Roman"/>
          <w:sz w:val="24"/>
          <w:szCs w:val="24"/>
        </w:rPr>
      </w:pPr>
    </w:p>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7A5159B7" w:rsidR="00A71603" w:rsidRPr="00B551BF" w:rsidRDefault="00A71603" w:rsidP="00A71603">
      <w:pPr>
        <w:spacing w:line="360" w:lineRule="auto"/>
        <w:jc w:val="both"/>
        <w:rPr>
          <w:rFonts w:ascii="Times New Roman" w:hAnsi="Times New Roman" w:cs="Times New Roman"/>
          <w:sz w:val="24"/>
          <w:szCs w:val="24"/>
        </w:rPr>
      </w:pPr>
      <w:bookmarkStart w:id="365" w:name="_Toc132325900"/>
      <w:r>
        <w:rPr>
          <w:rFonts w:ascii="Times New Roman" w:hAnsi="Times New Roman" w:cs="Times New Roman"/>
          <w:sz w:val="24"/>
          <w:szCs w:val="24"/>
        </w:rPr>
        <w:t>Pending….</w:t>
      </w:r>
      <w:r w:rsidR="00AB0E30">
        <w:rPr>
          <w:rFonts w:ascii="Times New Roman" w:hAnsi="Times New Roman" w:cs="Times New Roman"/>
          <w:sz w:val="24"/>
          <w:szCs w:val="24"/>
        </w:rPr>
        <w:t xml:space="preserve"> </w:t>
      </w:r>
      <w:r w:rsidR="00AB0E30" w:rsidRPr="00AB0E30">
        <w:rPr>
          <w:rFonts w:ascii="Times New Roman" w:hAnsi="Times New Roman" w:cs="Times New Roman"/>
          <w:sz w:val="24"/>
          <w:szCs w:val="24"/>
          <w:highlight w:val="yellow"/>
        </w:rPr>
        <w:t>We have to fill this part at las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4"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5"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5"/>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4"/>
    </w:p>
    <w:p w14:paraId="0A3C62DD" w14:textId="428F6C4B" w:rsidR="00A71603" w:rsidRDefault="00855607" w:rsidP="00A71603">
      <w:pPr>
        <w:spacing w:line="360" w:lineRule="auto"/>
        <w:jc w:val="both"/>
        <w:rPr>
          <w:rFonts w:ascii="Times New Roman" w:hAnsi="Times New Roman" w:cs="Times New Roman"/>
          <w:sz w:val="24"/>
          <w:szCs w:val="24"/>
        </w:rPr>
      </w:pPr>
      <w:bookmarkStart w:id="376"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7"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7"/>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r>
              <w:rPr>
                <w:rFonts w:ascii="Times New Roman" w:hAnsi="Times New Roman" w:cs="Times New Roman"/>
                <w:sz w:val="24"/>
                <w:szCs w:val="24"/>
              </w:rPr>
              <w:t xml:space="preserve"> &amp; </w:t>
            </w:r>
            <w:r>
              <w:rPr>
                <w:rFonts w:ascii="Times New Roman" w:hAnsi="Times New Roman" w:cs="Times New Roman"/>
                <w:sz w:val="24"/>
                <w:szCs w:val="24"/>
              </w:rPr>
              <w:t>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w:t>
            </w:r>
            <w:r>
              <w:rPr>
                <w:rFonts w:ascii="Times New Roman" w:hAnsi="Times New Roman" w:cs="Times New Roman"/>
                <w:sz w:val="24"/>
                <w:szCs w:val="24"/>
              </w:rPr>
              <w:t>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6"/>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8"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9519AB">
        <w:rPr>
          <w:rFonts w:ascii="Times New Roman" w:hAnsi="Times New Roman" w:cs="Times New Roman"/>
          <w:b/>
          <w:sz w:val="24"/>
          <w:szCs w:val="24"/>
          <w:highlight w:val="yellow"/>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8"/>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79" w:name="_Toc132325910"/>
      <w:r w:rsidRPr="00990768">
        <w:rPr>
          <w:rFonts w:ascii="Times New Roman" w:hAnsi="Times New Roman" w:cs="Times New Roman"/>
          <w:sz w:val="24"/>
          <w:szCs w:val="24"/>
        </w:rPr>
        <w:t xml:space="preserve">The breakdown of completed functional requirements is provided in </w:t>
      </w:r>
      <w:r w:rsidRPr="009519AB">
        <w:rPr>
          <w:rFonts w:ascii="Times New Roman" w:hAnsi="Times New Roman" w:cs="Times New Roman"/>
          <w:b/>
          <w:sz w:val="24"/>
          <w:szCs w:val="24"/>
          <w:highlight w:val="yellow"/>
        </w:rPr>
        <w:t>APPENDIX G.2</w:t>
      </w:r>
      <w:r w:rsidRPr="009519AB">
        <w:rPr>
          <w:rFonts w:ascii="Times New Roman" w:hAnsi="Times New Roman" w:cs="Times New Roman"/>
          <w:sz w:val="24"/>
          <w:szCs w:val="24"/>
          <w:highlight w:val="yellow"/>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79"/>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9519AB">
        <w:rPr>
          <w:rFonts w:ascii="Times New Roman" w:hAnsi="Times New Roman" w:cs="Times New Roman"/>
          <w:b/>
          <w:sz w:val="24"/>
          <w:szCs w:val="24"/>
          <w:highlight w:val="yellow"/>
        </w:rPr>
        <w:t>APPENDIX G.3</w:t>
      </w:r>
      <w:r w:rsidRPr="009519AB">
        <w:rPr>
          <w:rFonts w:ascii="Times New Roman" w:hAnsi="Times New Roman" w:cs="Times New Roman"/>
          <w:sz w:val="24"/>
          <w:szCs w:val="24"/>
          <w:highlight w:val="yellow"/>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0" w:name="_Toc132325911"/>
      <w:r w:rsidRPr="00D4027D">
        <w:rPr>
          <w:rFonts w:ascii="Times New Roman Regular" w:hAnsi="Times New Roman Regular" w:cs="Times New Roman Regular"/>
          <w:b/>
          <w:bCs/>
          <w:color w:val="auto"/>
          <w:sz w:val="28"/>
          <w:szCs w:val="28"/>
        </w:rPr>
        <w:t>9.10 Chapter summary</w:t>
      </w:r>
      <w:bookmarkEnd w:id="380"/>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1" w:name="_Toc125663154"/>
      <w:bookmarkStart w:id="382"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1"/>
      <w:bookmarkEnd w:id="382"/>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25663155"/>
      <w:bookmarkStart w:id="384"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3"/>
      <w:bookmarkEnd w:id="384"/>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5"/>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6"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6"/>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7"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7"/>
    </w:p>
    <w:p w14:paraId="45BEC050" w14:textId="77777777" w:rsidR="00BF527A" w:rsidRPr="009A2A6B" w:rsidRDefault="00BF527A" w:rsidP="00BF527A">
      <w:pPr>
        <w:spacing w:line="360" w:lineRule="auto"/>
        <w:jc w:val="both"/>
        <w:rPr>
          <w:rFonts w:ascii="Times New Roman" w:hAnsi="Times New Roman" w:cs="Times New Roman"/>
          <w:sz w:val="24"/>
        </w:rPr>
      </w:pPr>
      <w:bookmarkStart w:id="388"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8"/>
    </w:p>
    <w:p w14:paraId="1AE33984" w14:textId="31FF02C2" w:rsidR="00BF527A" w:rsidRPr="00695547" w:rsidRDefault="00BF527A" w:rsidP="00BF527A">
      <w:pPr>
        <w:jc w:val="center"/>
        <w:rPr>
          <w:rFonts w:ascii="Times New Roman" w:hAnsi="Times New Roman" w:cs="Times New Roman"/>
          <w:sz w:val="24"/>
        </w:rPr>
      </w:pPr>
      <w:bookmarkStart w:id="389"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9"/>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0"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0"/>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1"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1"/>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2"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2"/>
    </w:p>
    <w:p w14:paraId="35C0B5E6" w14:textId="77777777" w:rsidR="000A4532" w:rsidRDefault="000A4532" w:rsidP="000A4532">
      <w:pPr>
        <w:spacing w:line="360" w:lineRule="auto"/>
        <w:jc w:val="center"/>
        <w:rPr>
          <w:rFonts w:ascii="Times New Roman" w:hAnsi="Times New Roman" w:cs="Times New Roman"/>
          <w:sz w:val="24"/>
        </w:rPr>
      </w:pPr>
      <w:bookmarkStart w:id="393" w:name="_Toc125663156"/>
      <w:bookmarkStart w:id="394"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3"/>
      <w:bookmarkEnd w:id="394"/>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5" w:name="_Toc125663160"/>
      <w:bookmarkStart w:id="396"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5"/>
      <w:r w:rsidR="00227B8D" w:rsidRPr="00380375">
        <w:rPr>
          <w:rFonts w:ascii="Times New Roman Regular" w:hAnsi="Times New Roman Regular" w:cs="Times New Roman Regular"/>
          <w:b/>
          <w:bCs/>
          <w:color w:val="auto"/>
          <w:sz w:val="28"/>
          <w:szCs w:val="28"/>
        </w:rPr>
        <w:t>Limitations of the research</w:t>
      </w:r>
      <w:bookmarkEnd w:id="396"/>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7"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7"/>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8"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8"/>
    </w:p>
    <w:p w14:paraId="487ED66C" w14:textId="77777777" w:rsidR="000A4532" w:rsidRPr="005B12CE" w:rsidRDefault="000A4532" w:rsidP="000A4532">
      <w:pPr>
        <w:spacing w:line="360" w:lineRule="auto"/>
        <w:jc w:val="both"/>
        <w:rPr>
          <w:rFonts w:ascii="Times New Roman" w:hAnsi="Times New Roman" w:cs="Times New Roman"/>
          <w:sz w:val="24"/>
        </w:rPr>
      </w:pPr>
      <w:bookmarkStart w:id="399"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9"/>
    </w:p>
    <w:p w14:paraId="73CA53CD" w14:textId="77777777" w:rsidR="000A4532" w:rsidRDefault="000A4532" w:rsidP="000A4532">
      <w:pPr>
        <w:spacing w:line="360" w:lineRule="auto"/>
        <w:jc w:val="both"/>
        <w:rPr>
          <w:rFonts w:ascii="Times New Roman" w:hAnsi="Times New Roman" w:cs="Times New Roman"/>
          <w:sz w:val="24"/>
          <w:szCs w:val="24"/>
        </w:rPr>
      </w:pPr>
      <w:bookmarkStart w:id="400"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0"/>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1"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1"/>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2"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2"/>
    </w:p>
    <w:p w14:paraId="256FC35B" w14:textId="77777777" w:rsidR="000A4532" w:rsidRPr="00AC189B" w:rsidRDefault="000A4532" w:rsidP="000A4532">
      <w:pPr>
        <w:spacing w:line="360" w:lineRule="auto"/>
        <w:jc w:val="both"/>
        <w:rPr>
          <w:rFonts w:ascii="Times New Roman" w:hAnsi="Times New Roman" w:cs="Times New Roman"/>
          <w:sz w:val="24"/>
        </w:rPr>
      </w:pPr>
      <w:bookmarkStart w:id="403"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3"/>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4" w:name="_Toc125663163"/>
      <w:bookmarkStart w:id="405" w:name="_Toc132325931"/>
      <w:r w:rsidRPr="004C36C4">
        <w:rPr>
          <w:rFonts w:ascii="Arial" w:hAnsi="Arial" w:cs="Arial"/>
          <w:b/>
          <w:bCs/>
          <w:color w:val="auto"/>
          <w:sz w:val="32"/>
          <w:szCs w:val="32"/>
        </w:rPr>
        <w:lastRenderedPageBreak/>
        <w:t>REFERENCES</w:t>
      </w:r>
      <w:bookmarkEnd w:id="404"/>
      <w:bookmarkEnd w:id="405"/>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6" w:name="abrahamref"/>
      <w:bookmarkStart w:id="407"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8" w:name="liquidMITref"/>
      <w:bookmarkEnd w:id="406"/>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09" w:name="ahmedref"/>
      <w:bookmarkEnd w:id="408"/>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0" w:name="alonsomonsalveref"/>
      <w:bookmarkEnd w:id="409"/>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1" w:name="anumasaref"/>
      <w:bookmarkEnd w:id="410"/>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2" w:name="avdeychikref"/>
      <w:bookmarkEnd w:id="411"/>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2"/>
    </w:p>
    <w:p w14:paraId="276C7B93" w14:textId="77777777" w:rsidR="00E1102E" w:rsidRPr="00334293" w:rsidRDefault="00E1102E" w:rsidP="00075BDC">
      <w:pPr>
        <w:spacing w:line="360" w:lineRule="auto"/>
        <w:rPr>
          <w:rFonts w:ascii="Times New Roman" w:hAnsi="Times New Roman" w:cs="Times New Roman"/>
          <w:sz w:val="24"/>
          <w:szCs w:val="24"/>
        </w:rPr>
      </w:pPr>
      <w:bookmarkStart w:id="413"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4" w:name="bhardwajref"/>
      <w:bookmarkEnd w:id="413"/>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5" w:name="bi4allref"/>
      <w:bookmarkEnd w:id="414"/>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6" w:name="reactvvuevangularef"/>
      <w:bookmarkEnd w:id="415"/>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7" w:name="boomref"/>
      <w:bookmarkEnd w:id="416"/>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8" w:name="bouktifref"/>
      <w:bookmarkEnd w:id="417"/>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19" w:name="bouriref"/>
      <w:bookmarkEnd w:id="418"/>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0" w:name="buhalisref"/>
      <w:bookmarkEnd w:id="407"/>
      <w:bookmarkEnd w:id="419"/>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1" w:name="jainref"/>
      <w:bookmarkEnd w:id="420"/>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1"/>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2"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3" w:name="choref"/>
      <w:bookmarkEnd w:id="422"/>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4" w:name="critienref"/>
      <w:bookmarkEnd w:id="423"/>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5" w:name="dubovikovref"/>
      <w:bookmarkEnd w:id="424"/>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6" w:name="duvenaudref"/>
      <w:bookmarkEnd w:id="425"/>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7" w:name="garchref"/>
      <w:bookmarkStart w:id="428" w:name="engleref"/>
      <w:bookmarkEnd w:id="426"/>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29" w:name="fischerref"/>
      <w:bookmarkEnd w:id="427"/>
      <w:bookmarkEnd w:id="428"/>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29"/>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0"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0"/>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1"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2" w:name="funahashiref"/>
      <w:bookmarkEnd w:id="431"/>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3" w:name="arimaref"/>
      <w:bookmarkEnd w:id="432"/>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4" w:name="anaiveisnotbadref"/>
      <w:bookmarkEnd w:id="433"/>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5" w:name="hasani2020ref"/>
      <w:bookmarkEnd w:id="434"/>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6" w:name="hasani2021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7" w:name="hochreiterref"/>
      <w:bookmarkEnd w:id="436"/>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8" w:name="huttovaderref"/>
      <w:bookmarkEnd w:id="437"/>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yndman2006ref"/>
      <w:bookmarkEnd w:id="438"/>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0" w:name="hyndman2021ref"/>
      <w:bookmarkEnd w:id="439"/>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1" w:name="pythonvsrref"/>
      <w:bookmarkEnd w:id="440"/>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2" w:name="flaskvsdjangoref"/>
      <w:bookmarkEnd w:id="441"/>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2"/>
    </w:p>
    <w:p w14:paraId="1C16CB8B" w14:textId="77777777" w:rsidR="00E1102E" w:rsidRPr="00334293" w:rsidRDefault="00E1102E" w:rsidP="00075BDC">
      <w:pPr>
        <w:spacing w:line="360" w:lineRule="auto"/>
        <w:rPr>
          <w:rFonts w:ascii="Times New Roman" w:hAnsi="Times New Roman" w:cs="Times New Roman"/>
          <w:sz w:val="24"/>
          <w:szCs w:val="24"/>
        </w:rPr>
      </w:pPr>
      <w:bookmarkStart w:id="443"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4" w:name="kervanciref"/>
      <w:bookmarkEnd w:id="443"/>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5" w:name="kfirref"/>
      <w:bookmarkEnd w:id="444"/>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6" w:name="kim2019ref"/>
      <w:bookmarkEnd w:id="445"/>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7" w:name="kim2016ref"/>
      <w:bookmarkEnd w:id="446"/>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8" w:name="kuanref"/>
      <w:bookmarkEnd w:id="447"/>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49" w:name="pytorchvstensorflowref"/>
      <w:bookmarkEnd w:id="448"/>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49"/>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0"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0"/>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1"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2" w:name="liawref"/>
      <w:bookmarkEnd w:id="451"/>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3" w:name="lisref"/>
      <w:bookmarkEnd w:id="452"/>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4" w:name="lixref"/>
      <w:bookmarkEnd w:id="453"/>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4"/>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5"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6" w:name="limtftref"/>
      <w:bookmarkEnd w:id="455"/>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7" w:name="maitiref"/>
      <w:bookmarkEnd w:id="456"/>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8" w:name="makridakisaref"/>
      <w:bookmarkEnd w:id="457"/>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59" w:name="makridakisbred"/>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0" w:name="millerref"/>
      <w:bookmarkEnd w:id="459"/>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1" w:name="mozerref"/>
      <w:bookmarkEnd w:id="460"/>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2" w:name="mudassirref"/>
      <w:bookmarkEnd w:id="461"/>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2"/>
    </w:p>
    <w:p w14:paraId="5409CEA2" w14:textId="77777777" w:rsidR="00E1102E" w:rsidRPr="00334293" w:rsidRDefault="00E1102E" w:rsidP="00075BDC">
      <w:pPr>
        <w:spacing w:line="360" w:lineRule="auto"/>
        <w:rPr>
          <w:rFonts w:ascii="Times New Roman" w:hAnsi="Times New Roman" w:cs="Times New Roman"/>
          <w:sz w:val="24"/>
          <w:szCs w:val="24"/>
        </w:rPr>
      </w:pPr>
      <w:bookmarkStart w:id="463"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4" w:name="orekshinref"/>
      <w:bookmarkEnd w:id="463"/>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5" w:name="panref"/>
      <w:bookmarkEnd w:id="464"/>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6" w:name="pantref"/>
      <w:bookmarkEnd w:id="465"/>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7" w:name="angularvsreactvsvuevssvelteref"/>
      <w:bookmarkEnd w:id="466"/>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7"/>
    </w:p>
    <w:p w14:paraId="447A15D2" w14:textId="1FC57C5E" w:rsidR="00E1102E" w:rsidRPr="00334293" w:rsidRDefault="00E1102E" w:rsidP="00075BDC">
      <w:pPr>
        <w:spacing w:line="360" w:lineRule="auto"/>
        <w:rPr>
          <w:rFonts w:ascii="Times New Roman" w:hAnsi="Times New Roman" w:cs="Times New Roman"/>
          <w:sz w:val="24"/>
          <w:szCs w:val="24"/>
        </w:rPr>
      </w:pPr>
      <w:bookmarkStart w:id="468"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69" w:name="picassoref"/>
      <w:bookmarkEnd w:id="468"/>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0" w:name="poulopoulosref"/>
      <w:bookmarkEnd w:id="469"/>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0"/>
    </w:p>
    <w:p w14:paraId="10EB94A1" w14:textId="4B532F3E" w:rsidR="00E1102E" w:rsidRPr="00334293" w:rsidRDefault="00E1102E" w:rsidP="00075BDC">
      <w:pPr>
        <w:spacing w:line="360" w:lineRule="auto"/>
        <w:rPr>
          <w:rFonts w:ascii="Times New Roman" w:hAnsi="Times New Roman" w:cs="Times New Roman"/>
          <w:sz w:val="24"/>
          <w:szCs w:val="24"/>
        </w:rPr>
      </w:pPr>
      <w:bookmarkStart w:id="471"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2" w:name="pressref"/>
      <w:bookmarkEnd w:id="471"/>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2"/>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3"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3"/>
    </w:p>
    <w:p w14:paraId="1B2AC0FA" w14:textId="470C47CA" w:rsidR="00E1102E" w:rsidRPr="00334293" w:rsidRDefault="00E1102E" w:rsidP="00075BDC">
      <w:pPr>
        <w:spacing w:line="360" w:lineRule="auto"/>
        <w:rPr>
          <w:rFonts w:ascii="Times New Roman" w:hAnsi="Times New Roman" w:cs="Times New Roman"/>
          <w:sz w:val="24"/>
          <w:szCs w:val="24"/>
        </w:rPr>
      </w:pPr>
      <w:bookmarkStart w:id="474"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5" w:name="valipourref"/>
      <w:bookmarkStart w:id="476" w:name="rizwanref"/>
      <w:bookmarkEnd w:id="474"/>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7" w:name="rosenthalref"/>
      <w:bookmarkEnd w:id="475"/>
      <w:bookmarkEnd w:id="476"/>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8" w:name="royref"/>
      <w:bookmarkEnd w:id="477"/>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79" w:name="rubanovaref"/>
      <w:bookmarkEnd w:id="478"/>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79"/>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0"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1" w:name="sarkodieref"/>
      <w:bookmarkEnd w:id="480"/>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2" w:name="saundersref"/>
      <w:bookmarkEnd w:id="481"/>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3" w:name="schardingref"/>
      <w:bookmarkEnd w:id="482"/>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4" w:name="serafiniref"/>
      <w:bookmarkEnd w:id="483"/>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4"/>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5"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6" w:name="shrivastavaref"/>
      <w:bookmarkEnd w:id="485"/>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7" w:name="siamiref"/>
      <w:bookmarkEnd w:id="486"/>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8" w:name="smylref"/>
      <w:bookmarkEnd w:id="487"/>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8"/>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89"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0" w:name="tzenref"/>
      <w:bookmarkEnd w:id="489"/>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0"/>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1"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2" w:name="valenciaref"/>
      <w:bookmarkEnd w:id="491"/>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2"/>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3"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4" w:name="wang2018ref"/>
      <w:bookmarkEnd w:id="493"/>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5" w:name="wilsonref"/>
      <w:bookmarkEnd w:id="494"/>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6" w:name="wolfref"/>
      <w:bookmarkEnd w:id="495"/>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7" w:name="yenidoganref"/>
      <w:bookmarkEnd w:id="496"/>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8" w:name="zhangref"/>
      <w:bookmarkEnd w:id="497"/>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8"/>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499"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499"/>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00"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00"/>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1"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1"/>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2" w:name="_A.2._Project_scope"/>
      <w:bookmarkStart w:id="503" w:name="_Toc132325934"/>
      <w:bookmarkStart w:id="504" w:name="_D.1._Project_scope"/>
      <w:bookmarkStart w:id="505" w:name="_Toc125663180"/>
      <w:bookmarkEnd w:id="50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3"/>
    </w:p>
    <w:bookmarkEnd w:id="504"/>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5"/>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6" w:name="_APPENDIX_B_–"/>
      <w:bookmarkStart w:id="507" w:name="_Toc132325935"/>
      <w:bookmarkEnd w:id="506"/>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7"/>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8"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8"/>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09"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09"/>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0"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0"/>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1"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1"/>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2" w:name="_Toc125663166"/>
      <w:bookmarkStart w:id="513"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2"/>
      <w:bookmarkEnd w:id="513"/>
    </w:p>
    <w:p w14:paraId="3CC582F1" w14:textId="3756CAD7" w:rsidR="000323B6" w:rsidRPr="008744BF" w:rsidRDefault="00742696" w:rsidP="000323B6">
      <w:pPr>
        <w:pStyle w:val="Heading1"/>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0" w:name="_B.4._Use_case"/>
      <w:bookmarkStart w:id="531" w:name="_A.4._Use_case"/>
      <w:bookmarkStart w:id="532" w:name="_Toc125663170"/>
      <w:bookmarkEnd w:id="530"/>
      <w:bookmarkEnd w:id="531"/>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0" w:name="_A.3._Survey_thematic"/>
      <w:bookmarkEnd w:id="536"/>
      <w:bookmarkEnd w:id="537"/>
      <w:bookmarkEnd w:id="540"/>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1" w:name="_Toc121126710"/>
      <w:bookmarkStart w:id="542" w:name="_Toc132182736"/>
      <w:bookmarkEnd w:id="538"/>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1"/>
      <w:bookmarkEnd w:id="542"/>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3" w:name="_C.4._Use_case"/>
      <w:bookmarkStart w:id="544" w:name="_Toc132325942"/>
      <w:bookmarkEnd w:id="543"/>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2"/>
      <w:bookmarkEnd w:id="544"/>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5" w:name="_Toc121126705"/>
      <w:bookmarkStart w:id="546" w:name="_Toc132182737"/>
      <w:bookmarkEnd w:id="539"/>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5"/>
      <w:bookmarkEnd w:id="546"/>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7" w:name="_Toc121126712"/>
      <w:bookmarkStart w:id="548"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7"/>
      <w:bookmarkEnd w:id="548"/>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49" w:name="_A.5._Functional_requirements"/>
      <w:bookmarkStart w:id="550" w:name="_B.5._Functional_requirements"/>
      <w:bookmarkStart w:id="551" w:name="_Toc125663171"/>
      <w:bookmarkEnd w:id="549"/>
      <w:bookmarkEnd w:id="550"/>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2" w:name="_C.5._Functional_requirements"/>
      <w:bookmarkStart w:id="553" w:name="_Toc132325943"/>
      <w:bookmarkEnd w:id="552"/>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1"/>
      <w:bookmarkEnd w:id="553"/>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4" w:name="_Toc121126706"/>
      <w:bookmarkStart w:id="555"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4"/>
      <w:bookmarkEnd w:id="555"/>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6"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7"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6"/>
      <w:bookmarkEnd w:id="557"/>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8" w:name="_C.1._Algorithm_intuition"/>
      <w:bookmarkStart w:id="559" w:name="_B.1._Algorithm_intuition"/>
      <w:bookmarkStart w:id="560" w:name="_B.1._Design_goals_1"/>
      <w:bookmarkStart w:id="561" w:name="_D.1._LTS_algorithm"/>
      <w:bookmarkStart w:id="562" w:name="_Toc125663173"/>
      <w:bookmarkStart w:id="563" w:name="_Toc132325945"/>
      <w:bookmarkStart w:id="564" w:name="_B.2._Algorithm_intuition"/>
      <w:bookmarkEnd w:id="558"/>
      <w:bookmarkEnd w:id="559"/>
      <w:bookmarkEnd w:id="560"/>
      <w:bookmarkEnd w:id="561"/>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2"/>
      <w:bookmarkEnd w:id="563"/>
    </w:p>
    <w:bookmarkEnd w:id="564"/>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5" w:name="_Toc121649178"/>
      <w:bookmarkStart w:id="566"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5"/>
      <w:bookmarkEnd w:id="566"/>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7"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7"/>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8" w:name="_B.2._Algorithm_complexity"/>
      <w:bookmarkStart w:id="569" w:name="_B.3._Tweet_sentiment"/>
      <w:bookmarkStart w:id="570" w:name="_B.2._Tweet_sentiment"/>
      <w:bookmarkStart w:id="571" w:name="_D.2._Tweet_sentiment"/>
      <w:bookmarkStart w:id="572" w:name="_Toc132325946"/>
      <w:bookmarkEnd w:id="568"/>
      <w:bookmarkEnd w:id="569"/>
      <w:bookmarkEnd w:id="570"/>
      <w:bookmarkEnd w:id="571"/>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2"/>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3" w:name="_B.3._LTS_algorithm"/>
      <w:bookmarkStart w:id="574" w:name="_D.3._LTS_algorithm"/>
      <w:bookmarkStart w:id="575" w:name="_Toc132325947"/>
      <w:bookmarkEnd w:id="573"/>
      <w:bookmarkEnd w:id="574"/>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5"/>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6"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6"/>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7" w:name="_B.2._UI_wireframes"/>
      <w:bookmarkStart w:id="578" w:name="_C.2._UI_wireframes"/>
      <w:bookmarkStart w:id="579" w:name="_B.4._UI_wireframes"/>
      <w:bookmarkStart w:id="580" w:name="_D.4._UI_wireframes"/>
      <w:bookmarkStart w:id="581" w:name="_Toc125663174"/>
      <w:bookmarkStart w:id="582" w:name="_Toc132325948"/>
      <w:bookmarkStart w:id="583" w:name="_B.3._UI_wireframes"/>
      <w:bookmarkEnd w:id="577"/>
      <w:bookmarkEnd w:id="578"/>
      <w:bookmarkEnd w:id="579"/>
      <w:bookmarkEnd w:id="580"/>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1"/>
      <w:bookmarkEnd w:id="5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3"/>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4" w:name="_Toc121649179"/>
            <w:bookmarkStart w:id="585"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4"/>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5"/>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6" w:name="_Toc121649180"/>
            <w:bookmarkStart w:id="587"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6"/>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7"/>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8" w:name="_Toc121649181"/>
            <w:bookmarkStart w:id="589"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bookmarkEnd w:id="589"/>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0" w:name="_Toc121649182"/>
            <w:bookmarkStart w:id="591"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0"/>
            <w:bookmarkEnd w:id="591"/>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2" w:name="_Toc121649183"/>
            <w:bookmarkStart w:id="593"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2"/>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3"/>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4" w:name="_Toc121649184"/>
            <w:bookmarkStart w:id="595"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bookmarkEnd w:id="595"/>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6" w:name="_Toc121649185"/>
            <w:bookmarkStart w:id="597"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6"/>
            <w:bookmarkEnd w:id="597"/>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8" w:name="_C.1._Fetch_data"/>
      <w:bookmarkStart w:id="599" w:name="_D.1._Fetch_data"/>
      <w:bookmarkStart w:id="600" w:name="_Toc132325949"/>
      <w:bookmarkEnd w:id="598"/>
      <w:bookmarkEnd w:id="599"/>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0"/>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1" w:name="_D.1._Selection_of"/>
      <w:bookmarkStart w:id="602" w:name="_C.1._Selection_of"/>
      <w:bookmarkStart w:id="603" w:name="_E.1._Selection_of"/>
      <w:bookmarkStart w:id="604" w:name="_Toc132325950"/>
      <w:bookmarkEnd w:id="601"/>
      <w:bookmarkEnd w:id="602"/>
      <w:bookmarkEnd w:id="60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4"/>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5" w:name="_Toc124969336"/>
      <w:bookmarkStart w:id="606"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5"/>
      <w:bookmarkEnd w:id="606"/>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7" w:name="_D.2._Selection_of"/>
      <w:bookmarkStart w:id="608" w:name="_C.2._Selection_of"/>
      <w:bookmarkStart w:id="609" w:name="_E.2._Selection_of"/>
      <w:bookmarkStart w:id="610" w:name="_Toc132325951"/>
      <w:bookmarkStart w:id="611" w:name="_Toc124969337"/>
      <w:bookmarkEnd w:id="607"/>
      <w:bookmarkEnd w:id="608"/>
      <w:bookmarkEnd w:id="609"/>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0"/>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2"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1"/>
      <w:bookmarkEnd w:id="612"/>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3" w:name="_D.3._Selection_of"/>
      <w:bookmarkStart w:id="614" w:name="_C.3._Selection_of"/>
      <w:bookmarkStart w:id="615" w:name="_E.3._Selection_of"/>
      <w:bookmarkStart w:id="616" w:name="_Toc132325952"/>
      <w:bookmarkEnd w:id="613"/>
      <w:bookmarkEnd w:id="614"/>
      <w:bookmarkEnd w:id="615"/>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6"/>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7" w:name="_Toc124969338"/>
      <w:bookmarkStart w:id="618"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7"/>
      <w:bookmarkEnd w:id="618"/>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19" w:name="_C.4._Selection_of"/>
      <w:bookmarkStart w:id="620" w:name="_D.4._Selection_of"/>
      <w:bookmarkStart w:id="621" w:name="_E.4._Selection_of"/>
      <w:bookmarkStart w:id="622" w:name="_Toc132325953"/>
      <w:bookmarkEnd w:id="619"/>
      <w:bookmarkEnd w:id="620"/>
      <w:bookmarkEnd w:id="6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2"/>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3" w:name="_Toc124969339"/>
      <w:bookmarkStart w:id="624"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3"/>
      <w:bookmarkEnd w:id="624"/>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5" w:name="_C.5._Fetch_data"/>
      <w:bookmarkStart w:id="626" w:name="_E.5._Fetch_data"/>
      <w:bookmarkStart w:id="627" w:name="_Toc125663176"/>
      <w:bookmarkStart w:id="628" w:name="_Toc132325954"/>
      <w:bookmarkEnd w:id="625"/>
      <w:bookmarkEnd w:id="62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7"/>
      <w:bookmarkEnd w:id="628"/>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29" w:name="_Toc124969361"/>
      <w:bookmarkStart w:id="630"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29"/>
      <w:bookmarkEnd w:id="630"/>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1" w:name="_Toc124969362"/>
            <w:bookmarkStart w:id="632"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1"/>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2"/>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3" w:name="_Toc124969363"/>
            <w:bookmarkStart w:id="634"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3"/>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4"/>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5"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5"/>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6" w:name="_Toc124969364"/>
      <w:bookmarkStart w:id="637"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6"/>
      <w:bookmarkEnd w:id="637"/>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8" w:name="_Toc124969365"/>
      <w:bookmarkStart w:id="639"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8"/>
      <w:bookmarkEnd w:id="639"/>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0" w:name="_D.2._Preprocessing"/>
      <w:bookmarkStart w:id="641" w:name="_C.6._Preprocessing"/>
      <w:bookmarkStart w:id="642" w:name="_C.2._Preprocessing"/>
      <w:bookmarkStart w:id="643" w:name="_E.6._Preprocessing"/>
      <w:bookmarkStart w:id="644" w:name="_Toc125663177"/>
      <w:bookmarkStart w:id="645" w:name="_Toc132325955"/>
      <w:bookmarkEnd w:id="640"/>
      <w:bookmarkEnd w:id="641"/>
      <w:bookmarkEnd w:id="642"/>
      <w:bookmarkEnd w:id="64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4"/>
      <w:bookmarkEnd w:id="645"/>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6" w:name="_Toc124969367"/>
      <w:bookmarkStart w:id="647"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6"/>
      <w:bookmarkEnd w:id="647"/>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8" w:name="_Toc124969368"/>
      <w:bookmarkStart w:id="649"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8"/>
      <w:bookmarkEnd w:id="649"/>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0"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0"/>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1" w:name="_E.7._User_interface"/>
      <w:bookmarkStart w:id="652" w:name="_Toc132325956"/>
      <w:bookmarkEnd w:id="65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2"/>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3"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3"/>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4"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4"/>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5"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5"/>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7"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7"/>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8"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8"/>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59"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59"/>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60"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60"/>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1" w:name="_D.1._Functional_testing"/>
      <w:bookmarkStart w:id="662" w:name="_F.1._Functional_testing"/>
      <w:bookmarkStart w:id="663" w:name="_Toc132325958"/>
      <w:bookmarkEnd w:id="661"/>
      <w:bookmarkEnd w:id="662"/>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63"/>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4"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64"/>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w:t>
              </w:r>
              <w:r>
                <w:rPr>
                  <w:rStyle w:val="Hyperlink"/>
                  <w:rFonts w:ascii="Times New Roman Regular" w:hAnsi="Times New Roman Regular" w:cs="Times New Roman Regular"/>
                  <w:color w:val="auto"/>
                  <w:sz w:val="24"/>
                  <w:szCs w:val="24"/>
                  <w:u w:val="none"/>
                  <w:bdr w:val="single" w:sz="4" w:space="0" w:color="00B050"/>
                </w:rPr>
                <w:t>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w:t>
              </w:r>
              <w:r w:rsidRPr="006D7EB5">
                <w:rPr>
                  <w:rStyle w:val="Hyperlink"/>
                  <w:rFonts w:ascii="Times New Roman" w:hAnsi="Times New Roman" w:cs="Times New Roman"/>
                  <w:color w:val="auto"/>
                  <w:sz w:val="24"/>
                  <w:szCs w:val="24"/>
                  <w:u w:val="none"/>
                  <w:bdr w:val="single" w:sz="4" w:space="0" w:color="00B050"/>
                </w:rPr>
                <w:t>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5" w:name="_D.2._Non-functional_testing"/>
      <w:bookmarkStart w:id="666" w:name="_F.2._Non-functional_testing"/>
      <w:bookmarkStart w:id="667" w:name="_Toc132325959"/>
      <w:bookmarkEnd w:id="665"/>
      <w:bookmarkEnd w:id="666"/>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67"/>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0CEEB0DB"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88871" cy="1045276"/>
                          </a:xfrm>
                          <a:prstGeom prst="rect">
                            <a:avLst/>
                          </a:prstGeom>
                        </pic:spPr>
                      </pic:pic>
                    </a:graphicData>
                  </a:graphic>
                </wp:inline>
              </w:drawing>
            </w:r>
          </w:p>
          <w:p w14:paraId="7FEDA449" w14:textId="5A9572F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8"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6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13209" cy="979254"/>
                          </a:xfrm>
                          <a:prstGeom prst="rect">
                            <a:avLst/>
                          </a:prstGeom>
                        </pic:spPr>
                      </pic:pic>
                    </a:graphicData>
                  </a:graphic>
                </wp:inline>
              </w:drawing>
            </w:r>
          </w:p>
          <w:p w14:paraId="43959F0A" w14:textId="010039D9"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7574" cy="970583"/>
                          </a:xfrm>
                          <a:prstGeom prst="rect">
                            <a:avLst/>
                          </a:prstGeom>
                        </pic:spPr>
                      </pic:pic>
                    </a:graphicData>
                  </a:graphic>
                </wp:inline>
              </w:drawing>
            </w:r>
          </w:p>
          <w:p w14:paraId="5E030C23" w14:textId="365A2C3F"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1537970"/>
                    </a:xfrm>
                    <a:prstGeom prst="rect">
                      <a:avLst/>
                    </a:prstGeom>
                  </pic:spPr>
                </pic:pic>
              </a:graphicData>
            </a:graphic>
          </wp:inline>
        </w:drawing>
      </w:r>
    </w:p>
    <w:p w14:paraId="4A068CA9" w14:textId="2A950F15"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2"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3740150"/>
                    </a:xfrm>
                    <a:prstGeom prst="rect">
                      <a:avLst/>
                    </a:prstGeom>
                  </pic:spPr>
                </pic:pic>
              </a:graphicData>
            </a:graphic>
          </wp:inline>
        </w:drawing>
      </w:r>
    </w:p>
    <w:p w14:paraId="03393CB0" w14:textId="7178A610"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73"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3"/>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74"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7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bookmarkStart w:id="675" w:name="_GoBack"/>
      <w:bookmarkEnd w:id="675"/>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76"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76"/>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77" w:name="_E.1._Expert_evaluators"/>
      <w:bookmarkStart w:id="678" w:name="_G.1._Expert_evaluators"/>
      <w:bookmarkStart w:id="679" w:name="_Toc132325961"/>
      <w:bookmarkEnd w:id="677"/>
      <w:bookmarkEnd w:id="678"/>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79"/>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0"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680"/>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1" w:name="_E.2._Evaluation_of_1"/>
      <w:bookmarkStart w:id="682" w:name="_G.2._Evaluation_of"/>
      <w:bookmarkStart w:id="683" w:name="_Toc132325962"/>
      <w:bookmarkEnd w:id="681"/>
      <w:bookmarkEnd w:id="682"/>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83"/>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84"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84"/>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685" w:name="_E.2._Evaluation_of"/>
      <w:bookmarkEnd w:id="685"/>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6" w:name="_E.3._Evaluation_of"/>
      <w:bookmarkStart w:id="687" w:name="_G.3._Evaluation_of"/>
      <w:bookmarkStart w:id="688" w:name="_Toc132325963"/>
      <w:bookmarkEnd w:id="686"/>
      <w:bookmarkEnd w:id="687"/>
      <w:r>
        <w:rPr>
          <w:rFonts w:ascii="Times New Roman Regular" w:hAnsi="Times New Roman Regular" w:cs="Times New Roman Regular"/>
          <w:b/>
          <w:bCs/>
          <w:color w:val="auto"/>
          <w:sz w:val="28"/>
          <w:szCs w:val="28"/>
        </w:rPr>
        <w:lastRenderedPageBreak/>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88"/>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89"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89"/>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DA58FF"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690"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0"/>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1" w:name="_Toc125663178"/>
      <w:bookmarkStart w:id="692"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1"/>
      <w:bookmarkEnd w:id="692"/>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93" w:name="_E.1._Project_scope"/>
      <w:bookmarkStart w:id="694" w:name="_D.1._Project_schedule"/>
      <w:bookmarkStart w:id="695" w:name="_E.4._Evaluation_metrics"/>
      <w:bookmarkStart w:id="696" w:name="_D.3._Evaluation_metrics"/>
      <w:bookmarkStart w:id="697" w:name="_D.2._Status_of"/>
      <w:bookmarkStart w:id="698" w:name="_F.2._Status_of"/>
      <w:bookmarkStart w:id="699" w:name="_F.1._Status_of"/>
      <w:bookmarkStart w:id="700" w:name="_H.1._Status_of"/>
      <w:bookmarkStart w:id="701" w:name="_Toc132325965"/>
      <w:bookmarkStart w:id="702" w:name="_D.4._Evaluation_metrics"/>
      <w:bookmarkEnd w:id="693"/>
      <w:bookmarkEnd w:id="694"/>
      <w:bookmarkEnd w:id="695"/>
      <w:bookmarkEnd w:id="696"/>
      <w:bookmarkEnd w:id="697"/>
      <w:bookmarkEnd w:id="698"/>
      <w:bookmarkEnd w:id="699"/>
      <w:bookmarkEnd w:id="70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1"/>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03"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0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04" w:name="_F.3._Achievement_of"/>
      <w:bookmarkStart w:id="705" w:name="_F.2._Achievement_of"/>
      <w:bookmarkStart w:id="706" w:name="_H.2._Achievement_of"/>
      <w:bookmarkStart w:id="707" w:name="_Toc132325966"/>
      <w:bookmarkEnd w:id="702"/>
      <w:bookmarkEnd w:id="704"/>
      <w:bookmarkEnd w:id="705"/>
      <w:bookmarkEnd w:id="706"/>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07"/>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08"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08"/>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09" w:name="_F.3._Project_scope"/>
      <w:bookmarkStart w:id="710" w:name="_H.3._Project_scope"/>
      <w:bookmarkStart w:id="711" w:name="_APPENDIX_E_–"/>
      <w:bookmarkStart w:id="712" w:name="_APPENDIX_G_–"/>
      <w:bookmarkStart w:id="713" w:name="_APPENDIX_I_–"/>
      <w:bookmarkStart w:id="714" w:name="_Toc132325967"/>
      <w:bookmarkEnd w:id="709"/>
      <w:bookmarkEnd w:id="710"/>
      <w:bookmarkEnd w:id="711"/>
      <w:bookmarkEnd w:id="712"/>
      <w:bookmarkEnd w:id="713"/>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14"/>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5"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15"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15"/>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16" w:name="_Toc132325969"/>
      <w:bookmarkStart w:id="717"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16"/>
    </w:p>
    <w:bookmarkEnd w:id="717"/>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6"/>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18"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18"/>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F7433" w14:textId="77777777" w:rsidR="0052560E" w:rsidRDefault="0052560E">
      <w:pPr>
        <w:spacing w:line="240" w:lineRule="auto"/>
      </w:pPr>
      <w:r>
        <w:separator/>
      </w:r>
    </w:p>
  </w:endnote>
  <w:endnote w:type="continuationSeparator" w:id="0">
    <w:p w14:paraId="45EA2D4B" w14:textId="77777777" w:rsidR="0052560E" w:rsidRDefault="005256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9ABC4" w14:textId="77777777" w:rsidR="0052560E" w:rsidRDefault="0052560E">
      <w:pPr>
        <w:spacing w:after="0"/>
      </w:pPr>
      <w:r>
        <w:separator/>
      </w:r>
    </w:p>
  </w:footnote>
  <w:footnote w:type="continuationSeparator" w:id="0">
    <w:p w14:paraId="002491C2" w14:textId="77777777" w:rsidR="0052560E" w:rsidRDefault="005256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DA58FF" w:rsidRDefault="00DA58F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DA58FF" w:rsidRDefault="00DA58F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DA58FF" w:rsidRDefault="00DA58F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DA58FF" w:rsidRDefault="00DA58F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DA58FF" w:rsidRDefault="00DA58F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DA58FF" w:rsidRDefault="00DA58F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DA58FF" w:rsidRDefault="00DA58F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DA58FF" w:rsidRDefault="00DA58F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DA58FF" w:rsidRDefault="00DA58F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DA58FF" w:rsidRDefault="00DA58F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DA58FF" w:rsidRDefault="00DA58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A58FF"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DA58FF" w:rsidRDefault="00DA58F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DA58FF" w:rsidRDefault="00DA58F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DA58FF" w:rsidRDefault="00DA58F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DA58FF" w:rsidRDefault="00DA58F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DA58FF" w:rsidRDefault="00DA58F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DA58FF" w:rsidRDefault="00DA58F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DA58FF" w:rsidRPr="009774B4" w:rsidRDefault="00DA58F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DA58FF" w:rsidRPr="005E2C25"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DA58FF" w:rsidRPr="003C6E3B" w:rsidRDefault="00DA58F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DA58FF" w:rsidRPr="005E2C25" w:rsidRDefault="00DA58F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DA58FF" w:rsidRDefault="00DA58F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60E"/>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image" Target="media/image7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theme" Target="theme/theme1.xml"/><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hyperlink" Target="https://drive.google.com/file/d/1GwNYLEG649gszfBqYi9VXud5MPE70aPZ/view?usp=sharing"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1.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8" Type="http://schemas.openxmlformats.org/officeDocument/2006/relationships/image" Target="media/image3.png"/><Relationship Id="rId39"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5AA6A4-9981-43E8-8656-90B96883C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32</TotalTime>
  <Pages>188</Pages>
  <Words>57284</Words>
  <Characters>326519</Characters>
  <Application>Microsoft Office Word</Application>
  <DocSecurity>0</DocSecurity>
  <Lines>2720</Lines>
  <Paragraphs>7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69</cp:revision>
  <cp:lastPrinted>2023-04-12T03:44:00Z</cp:lastPrinted>
  <dcterms:created xsi:type="dcterms:W3CDTF">2022-09-26T06:16:00Z</dcterms:created>
  <dcterms:modified xsi:type="dcterms:W3CDTF">2023-04-2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